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63ab513291bca24e7c28a4ba5dbae0e31635397"/>
    <w:p>
      <w:pPr>
        <w:pStyle w:val="Heading1"/>
      </w:pPr>
      <w:r>
        <w:t xml:space="preserve">Cover Letter for Musician Position in United Arab Emirates Abu Dhabi</w:t>
      </w:r>
    </w:p>
    <w:p>
      <w:pPr>
        <w:pStyle w:val="FirstParagraph"/>
      </w:pPr>
      <w:r>
        <w:t xml:space="preserve">Dear [Hiring Manager's Name],</w:t>
      </w:r>
    </w:p>
    <w:p>
      <w:pPr>
        <w:pStyle w:val="BodyText"/>
      </w:pPr>
      <w:r>
        <w:t xml:space="preserve">As a dedicated and passionate musician with a profound appreciation for the rich cultural tapestry of the United Arab Emirates (UAE), I am writing to express my enthusiasm for the opportunity to contribute my musical talents and artistic vision to your organization in Abu Dhabi. The UAE, particularly Abu Dhabi, has long been a beacon of innovation, tradition, and artistic excellence, making it an ideal destination for a musician seeking to blend creativity with cultural significance. My background as a professional musician, combined with my deep respect for the region’s musical heritage and modern aspirations, positions me as a strong candidate for this role.</w:t>
      </w:r>
    </w:p>
    <w:bookmarkStart w:id="20" w:name="X5ece359465cd2cb69bd33e750260ee2c89ea0da"/>
    <w:p>
      <w:pPr>
        <w:pStyle w:val="Heading2"/>
      </w:pPr>
      <w:r>
        <w:t xml:space="preserve">Why I Am Drawn to the United Arab Emirates Abu Dhabi</w:t>
      </w:r>
    </w:p>
    <w:p>
      <w:pPr>
        <w:pStyle w:val="FirstParagraph"/>
      </w:pPr>
      <w:r>
        <w:t xml:space="preserve">The United Arab Emirates, and specifically Abu Dhabi, has emerged as a global hub for arts and culture. From the iconic Louvre Museum to the vibrant performing arts scene at venues like the Abu Dhabi Opera House and Etihad Arena, the city is a dynamic environment where music thrives. This cultural renaissance has created an exciting opportunity for artists to engage with diverse audiences while honoring traditional sounds. As a musician, I am deeply inspired by this fusion of heritage and modernity. My goal has always been to contribute to such environments, where art can bridge cultures and inspire connections across communities.</w:t>
      </w:r>
    </w:p>
    <w:bookmarkEnd w:id="20"/>
    <w:bookmarkStart w:id="21" w:name="my-musical-journey-and-expertise"/>
    <w:p>
      <w:pPr>
        <w:pStyle w:val="Heading2"/>
      </w:pPr>
      <w:r>
        <w:t xml:space="preserve">My Musical Journey and Expertise</w:t>
      </w:r>
    </w:p>
    <w:p>
      <w:pPr>
        <w:pStyle w:val="FirstParagraph"/>
      </w:pPr>
      <w:r>
        <w:t xml:space="preserve">I have spent over [X] years honing my craft as a musician, specializing in [specific instruments or genres, e.g., "classical piano and contemporary fusion"]. My journey has taken me from local performances to international stages, where I have had the privilege of collaborating with artists from diverse backgrounds. Whether performing in intimate settings or large-scale events, I bring a commitment to excellence and an ability to adapt my artistry to suit the needs of any audience.</w:t>
      </w:r>
    </w:p>
    <w:p>
      <w:pPr>
        <w:pStyle w:val="BodyText"/>
      </w:pPr>
      <w:r>
        <w:t xml:space="preserve">My experience includes [mention specific achievements or roles, e.g., "leading a jazz ensemble at the Dubai Jazz Festival," "composing original music for film and theater," or "teaching private lessons in classical and modern techniques"]. These experiences have not only refined my technical skills but also deepened my understanding of how music can evoke emotion, convey stories, and unite people. I am particularly drawn to the UAE’s unique position as a crossroads of cultures, where the blending of traditional Arabic melodies with global influences creates a fertile ground for innovation.</w:t>
      </w:r>
    </w:p>
    <w:bookmarkEnd w:id="21"/>
    <w:bookmarkStart w:id="22" w:name="X713b105f3efa0735dc33885dae67889128fff4b"/>
    <w:p>
      <w:pPr>
        <w:pStyle w:val="Heading2"/>
      </w:pPr>
      <w:r>
        <w:t xml:space="preserve">Aligning with the Values of United Arab Emirates Abu Dhabi</w:t>
      </w:r>
    </w:p>
    <w:p>
      <w:pPr>
        <w:pStyle w:val="FirstParagraph"/>
      </w:pPr>
      <w:r>
        <w:t xml:space="preserve">The United Arab Emirates has long emphasized the importance of cultural preservation and artistic expression. As a musician, I am committed to honoring this ethos while pushing creative boundaries. My approach to music is rooted in respect for tradition, as seen in my study of [specific traditional music forms or instruments, e.g., "Arabic maqam systems" or "Oriental percussion"], but I also embrace experimentation and collaboration. This duality allows me to contribute meaningfully to the UAE’s evolving musical landscape.</w:t>
      </w:r>
    </w:p>
    <w:p>
      <w:pPr>
        <w:pStyle w:val="BodyText"/>
      </w:pPr>
      <w:r>
        <w:t xml:space="preserve">Abu Dhabi’s focus on sustainability, education, and community development further resonates with my values. I have actively participated in [mention relevant initiatives, e.g., "workshops for underprivileged youth," "music festivals promoting cross-cultural dialogue," or "projects that integrate technology with traditional instruments"]. These experiences have reinforced my belief that music is a powerful tool for social impact, and I am eager to bring this perspective to your organization.</w:t>
      </w:r>
    </w:p>
    <w:bookmarkEnd w:id="22"/>
    <w:bookmarkStart w:id="23" w:name="X3a21a301e7b5bcf7519074e05aeafdff3de7d97"/>
    <w:p>
      <w:pPr>
        <w:pStyle w:val="Heading2"/>
      </w:pPr>
      <w:r>
        <w:t xml:space="preserve">How I Can Contribute to Your Organization</w:t>
      </w:r>
    </w:p>
    <w:p>
      <w:pPr>
        <w:pStyle w:val="FirstParagraph"/>
      </w:pPr>
      <w:r>
        <w:t xml:space="preserve">As a musician, I bring not only technical proficiency but also a creative mindset and the ability to collaborate with diverse teams. My strengths include [list specific skills, e.g., "composing original music," "performing in live settings," "mentoring emerging artists," or "developing educational programs"]. I am confident that these skills align with your organization’s goals of [reference any specific goals mentioned in the job posting, e.g., "enhancing cultural programming" or "expanding outreach to younger audiences"].</w:t>
      </w:r>
    </w:p>
    <w:p>
      <w:pPr>
        <w:pStyle w:val="BodyText"/>
      </w:pPr>
      <w:r>
        <w:t xml:space="preserve">Furthermore, my fluency in [languages, if applicable] and cross-cultural communication skills enable me to connect with a wide range of stakeholders. I am particularly interested in opportunities to engage with local communities, participate in cultural exchange programs, and contribute to the UAE’s vision of becoming a global leader in the arts. Whether through performance, composition, or education, I aim to leave a lasting impact on the musical landscape of Abu Dhabi.</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musician and contributing to the vibrant cultural scene of the United Arab Emirates Abu Dhabi. My dedication to artistic excellence, combined with my passion for cultural exchange and community engagement, makes me an ideal candidate for this role. I would be honored to bring my talents to your team and collaborate on projects that celebrate the power of music.</w:t>
      </w:r>
    </w:p>
    <w:p>
      <w:pPr>
        <w:pStyle w:val="BodyText"/>
      </w:pPr>
      <w:r>
        <w:t xml:space="preserve">Thank you for considering my application. I look forward to the opportunity to discuss how my background and vision align with your organization’s miss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United Arab Emirates Abu Dhabi</dc:title>
  <dc:creator/>
  <dc:language>en</dc:language>
  <cp:keywords/>
  <dcterms:created xsi:type="dcterms:W3CDTF">2026-07-24T10:16:48Z</dcterms:created>
  <dcterms:modified xsi:type="dcterms:W3CDTF">2026-07-24T10:16:48Z</dcterms:modified>
</cp:coreProperties>
</file>

<file path=docProps/custom.xml><?xml version="1.0" encoding="utf-8"?>
<Properties xmlns="http://schemas.openxmlformats.org/officeDocument/2006/custom-properties" xmlns:vt="http://schemas.openxmlformats.org/officeDocument/2006/docPropsVTypes"/>
</file>